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076A814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4BEB8467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AC779A">
        <w:rPr>
          <w:rFonts w:cstheme="minorHAnsi"/>
          <w:b/>
          <w:sz w:val="24"/>
          <w:szCs w:val="24"/>
        </w:rPr>
        <w:t>Łukasza Chorchosa</w:t>
      </w:r>
    </w:p>
    <w:p w14:paraId="69D538A5" w14:textId="69B47E48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49453B">
        <w:rPr>
          <w:rFonts w:cstheme="minorHAnsi"/>
          <w:b/>
          <w:bCs/>
        </w:rPr>
        <w:t>06</w:t>
      </w:r>
      <w:r w:rsidR="00955D63">
        <w:rPr>
          <w:rFonts w:cstheme="minorHAnsi"/>
          <w:b/>
          <w:bCs/>
        </w:rPr>
        <w:t>.</w:t>
      </w:r>
      <w:r w:rsidR="0049453B">
        <w:rPr>
          <w:rFonts w:cstheme="minorHAnsi"/>
          <w:b/>
          <w:bCs/>
        </w:rPr>
        <w:t>05</w:t>
      </w:r>
      <w:r w:rsidR="00955D63">
        <w:rPr>
          <w:rFonts w:cstheme="minorHAnsi"/>
          <w:b/>
          <w:bCs/>
        </w:rPr>
        <w:t>.</w:t>
      </w:r>
      <w:r w:rsidRPr="009A79C5">
        <w:rPr>
          <w:rFonts w:cstheme="minorHAnsi"/>
          <w:b/>
          <w:bCs/>
        </w:rPr>
        <w:t>202</w:t>
      </w:r>
      <w:r w:rsidR="0049453B">
        <w:rPr>
          <w:rFonts w:cstheme="minorHAnsi"/>
          <w:b/>
          <w:bCs/>
        </w:rPr>
        <w:t>6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955D63">
        <w:rPr>
          <w:rFonts w:cstheme="minorHAnsi"/>
          <w:b/>
          <w:bCs/>
        </w:rPr>
        <w:t>1</w:t>
      </w:r>
      <w:r w:rsidR="00453D56">
        <w:rPr>
          <w:rFonts w:cstheme="minorHAnsi"/>
          <w:b/>
          <w:bCs/>
        </w:rPr>
        <w:t>2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CE0F0B">
        <w:rPr>
          <w:rFonts w:cstheme="minorHAnsi"/>
        </w:rPr>
        <w:t>stacjonarnym</w:t>
      </w:r>
    </w:p>
    <w:p w14:paraId="33EAF49F" w14:textId="65A947EF" w:rsidR="00B770F1" w:rsidRPr="002B4FDC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2B4FDC">
        <w:rPr>
          <w:rFonts w:cstheme="minorHAnsi"/>
        </w:rPr>
        <w:t>Temat rozprawy:</w:t>
      </w:r>
    </w:p>
    <w:p w14:paraId="3ECC7C84" w14:textId="435E61D8" w:rsidR="002C5E9D" w:rsidRPr="00A17203" w:rsidRDefault="003F3C1D" w:rsidP="00955D63">
      <w:pPr>
        <w:pStyle w:val="Nagwek1"/>
        <w:ind w:left="42" w:right="7"/>
        <w:rPr>
          <w:b w:val="0"/>
          <w:bCs/>
          <w:i w:val="0"/>
          <w:iCs/>
          <w:color w:val="auto"/>
          <w:sz w:val="24"/>
          <w:szCs w:val="24"/>
        </w:rPr>
      </w:pPr>
      <w:r w:rsidRPr="00A17203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A17203" w:rsidRPr="00A17203">
        <w:rPr>
          <w:rFonts w:ascii="Times New Roman" w:eastAsia="Times New Roman" w:hAnsi="Times New Roman" w:cs="Times New Roman"/>
          <w:sz w:val="24"/>
          <w:szCs w:val="24"/>
        </w:rPr>
        <w:t>Modelowanie fotodiod i</w:t>
      </w:r>
      <w:r w:rsidR="002729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7203" w:rsidRPr="00A17203">
        <w:rPr>
          <w:rFonts w:ascii="Times New Roman" w:eastAsia="Times New Roman" w:hAnsi="Times New Roman" w:cs="Times New Roman"/>
          <w:sz w:val="24"/>
          <w:szCs w:val="24"/>
        </w:rPr>
        <w:t>laserów VCSEL dla</w:t>
      </w:r>
      <w:r w:rsidR="002A1F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7203" w:rsidRPr="00A17203">
        <w:rPr>
          <w:rFonts w:ascii="Times New Roman" w:eastAsia="Times New Roman" w:hAnsi="Times New Roman" w:cs="Times New Roman"/>
          <w:sz w:val="24"/>
          <w:szCs w:val="24"/>
        </w:rPr>
        <w:t>potrzeb transmisji optycznej</w:t>
      </w:r>
      <w:r w:rsidR="00B13832" w:rsidRPr="00A17203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3E43A3C0" w14:textId="77777777" w:rsidR="00B451D4" w:rsidRPr="00A17203" w:rsidRDefault="00B451D4" w:rsidP="00955D63">
      <w:pPr>
        <w:pStyle w:val="Nagwek1"/>
        <w:ind w:left="42" w:right="7"/>
        <w:rPr>
          <w:b w:val="0"/>
          <w:bCs/>
          <w:i w:val="0"/>
          <w:iCs/>
          <w:color w:val="auto"/>
          <w:sz w:val="24"/>
          <w:szCs w:val="24"/>
        </w:rPr>
      </w:pPr>
    </w:p>
    <w:p w14:paraId="0CE96CDA" w14:textId="77777777" w:rsidR="00B451D4" w:rsidRPr="00A17203" w:rsidRDefault="00B451D4" w:rsidP="00955D63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</w:p>
    <w:p w14:paraId="30072401" w14:textId="7280963A" w:rsidR="00B770F1" w:rsidRPr="001A1E5B" w:rsidRDefault="00112B62" w:rsidP="00B451D4">
      <w:pPr>
        <w:pStyle w:val="NormalnyWeb"/>
        <w:spacing w:beforeAutospacing="0" w:after="100"/>
        <w:rPr>
          <w:rFonts w:asciiTheme="minorHAnsi" w:hAnsiTheme="minorHAnsi" w:cstheme="minorHAnsi"/>
          <w:sz w:val="22"/>
          <w:szCs w:val="22"/>
        </w:rPr>
      </w:pPr>
      <w:r w:rsidRPr="002E58D4">
        <w:rPr>
          <w:rFonts w:asciiTheme="minorHAnsi" w:hAnsiTheme="minorHAnsi" w:cstheme="minorHAnsi"/>
          <w:sz w:val="22"/>
          <w:szCs w:val="22"/>
          <w:lang w:val="en-GB"/>
        </w:rPr>
        <w:t>Promotor:</w:t>
      </w:r>
      <w:r w:rsidR="0012084B" w:rsidRPr="002E58D4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E58D4" w:rsidRPr="002E58D4">
        <w:rPr>
          <w:rFonts w:asciiTheme="minorHAnsi" w:hAnsiTheme="minorHAnsi" w:cstheme="minorHAnsi"/>
          <w:sz w:val="22"/>
          <w:szCs w:val="22"/>
          <w:lang w:val="en-GB"/>
        </w:rPr>
        <w:t xml:space="preserve">prof. </w:t>
      </w:r>
      <w:r w:rsidRPr="002E58D4">
        <w:rPr>
          <w:rFonts w:asciiTheme="minorHAnsi" w:hAnsiTheme="minorHAnsi" w:cs="Arial"/>
          <w:sz w:val="22"/>
          <w:szCs w:val="22"/>
          <w:lang w:val="en-GB"/>
        </w:rPr>
        <w:t>dr hab. inż.</w:t>
      </w:r>
      <w:r w:rsidR="00955D63" w:rsidRPr="002E58D4">
        <w:rPr>
          <w:rFonts w:asciiTheme="minorHAnsi" w:hAnsiTheme="minorHAnsi" w:cs="Arial"/>
          <w:sz w:val="22"/>
          <w:szCs w:val="22"/>
          <w:lang w:val="en-GB"/>
        </w:rPr>
        <w:t xml:space="preserve"> </w:t>
      </w:r>
      <w:r w:rsidR="002E58D4">
        <w:rPr>
          <w:rFonts w:asciiTheme="minorHAnsi" w:hAnsiTheme="minorHAnsi" w:cs="Arial"/>
          <w:sz w:val="22"/>
          <w:szCs w:val="22"/>
        </w:rPr>
        <w:t>Jarosław Turkiewicz</w:t>
      </w:r>
      <w:r w:rsidR="00955D63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5B293A35" w:rsidR="00B770F1" w:rsidRPr="001A1E5B" w:rsidRDefault="00112B62" w:rsidP="00B451D4">
      <w:pPr>
        <w:pStyle w:val="NormalnyWeb"/>
        <w:spacing w:beforeAutospacing="0" w:after="10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8A0AAB" w:rsidRPr="008A0AAB">
        <w:rPr>
          <w:rFonts w:asciiTheme="minorHAnsi" w:hAnsiTheme="minorHAnsi" w:cstheme="minorHAnsi"/>
          <w:sz w:val="22"/>
          <w:szCs w:val="22"/>
        </w:rPr>
        <w:t xml:space="preserve">prof. </w:t>
      </w:r>
      <w:r w:rsidR="006C0898">
        <w:rPr>
          <w:rFonts w:asciiTheme="minorHAnsi" w:hAnsiTheme="minorHAnsi" w:cstheme="minorHAnsi"/>
          <w:sz w:val="22"/>
          <w:szCs w:val="22"/>
        </w:rPr>
        <w:t>d</w:t>
      </w:r>
      <w:r w:rsidR="008A0AAB" w:rsidRPr="008A0AAB">
        <w:rPr>
          <w:rFonts w:asciiTheme="minorHAnsi" w:hAnsiTheme="minorHAnsi" w:cstheme="minorHAnsi"/>
          <w:sz w:val="22"/>
          <w:szCs w:val="22"/>
        </w:rPr>
        <w:t>r</w:t>
      </w:r>
      <w:r w:rsidR="0092122C">
        <w:rPr>
          <w:rFonts w:asciiTheme="minorHAnsi" w:hAnsiTheme="minorHAnsi" w:cstheme="minorHAnsi"/>
          <w:sz w:val="22"/>
          <w:szCs w:val="22"/>
        </w:rPr>
        <w:t xml:space="preserve"> </w:t>
      </w:r>
      <w:r w:rsidR="008A0AAB" w:rsidRPr="008A0AAB">
        <w:rPr>
          <w:rFonts w:asciiTheme="minorHAnsi" w:hAnsiTheme="minorHAnsi" w:cstheme="minorHAnsi"/>
          <w:sz w:val="22"/>
          <w:szCs w:val="22"/>
        </w:rPr>
        <w:t>hab. inż.</w:t>
      </w:r>
      <w:r w:rsidR="00480FF0">
        <w:rPr>
          <w:rFonts w:asciiTheme="minorHAnsi" w:hAnsiTheme="minorHAnsi" w:cstheme="minorHAnsi"/>
          <w:sz w:val="22"/>
          <w:szCs w:val="22"/>
        </w:rPr>
        <w:t xml:space="preserve"> </w:t>
      </w:r>
      <w:r w:rsidR="008A0AAB" w:rsidRPr="008A0AAB">
        <w:rPr>
          <w:rFonts w:asciiTheme="minorHAnsi" w:hAnsiTheme="minorHAnsi" w:cstheme="minorHAnsi"/>
          <w:sz w:val="22"/>
          <w:szCs w:val="22"/>
        </w:rPr>
        <w:t>Krzysztof Abramski</w:t>
      </w:r>
      <w:r w:rsidR="008A0AA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7100E3" w:rsidRPr="001A1E5B">
        <w:rPr>
          <w:rFonts w:asciiTheme="minorHAnsi" w:hAnsiTheme="minorHAnsi" w:cs="Arial"/>
          <w:sz w:val="22"/>
          <w:szCs w:val="22"/>
        </w:rPr>
        <w:t>Politechnika W</w:t>
      </w:r>
      <w:r w:rsidR="007100E3">
        <w:rPr>
          <w:rFonts w:asciiTheme="minorHAnsi" w:hAnsiTheme="minorHAnsi" w:cs="Arial"/>
          <w:sz w:val="22"/>
          <w:szCs w:val="22"/>
        </w:rPr>
        <w:t>rocławska</w:t>
      </w:r>
    </w:p>
    <w:p w14:paraId="331F8A86" w14:textId="11890C0E" w:rsidR="00B770F1" w:rsidRPr="006C1F18" w:rsidRDefault="001C242D" w:rsidP="00B451D4">
      <w:pPr>
        <w:pStyle w:val="NormalnyWeb"/>
        <w:spacing w:beforeAutospacing="0" w:after="10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C242D">
        <w:rPr>
          <w:rFonts w:asciiTheme="minorHAnsi" w:hAnsiTheme="minorHAnsi" w:cstheme="minorHAnsi"/>
          <w:sz w:val="22"/>
          <w:szCs w:val="22"/>
        </w:rPr>
        <w:t xml:space="preserve">płk prof. </w:t>
      </w:r>
      <w:r w:rsidR="003072AD">
        <w:rPr>
          <w:rFonts w:asciiTheme="minorHAnsi" w:hAnsiTheme="minorHAnsi" w:cstheme="minorHAnsi"/>
          <w:sz w:val="22"/>
          <w:szCs w:val="22"/>
        </w:rPr>
        <w:t>d</w:t>
      </w:r>
      <w:r w:rsidRPr="001C242D">
        <w:rPr>
          <w:rFonts w:asciiTheme="minorHAnsi" w:hAnsiTheme="minorHAnsi" w:cstheme="minorHAnsi"/>
          <w:sz w:val="22"/>
          <w:szCs w:val="22"/>
        </w:rPr>
        <w:t>r</w:t>
      </w:r>
      <w:r w:rsidR="003072AD">
        <w:rPr>
          <w:rFonts w:asciiTheme="minorHAnsi" w:hAnsiTheme="minorHAnsi" w:cstheme="minorHAnsi"/>
          <w:sz w:val="22"/>
          <w:szCs w:val="22"/>
        </w:rPr>
        <w:t xml:space="preserve"> </w:t>
      </w:r>
      <w:r w:rsidRPr="001C242D">
        <w:rPr>
          <w:rFonts w:asciiTheme="minorHAnsi" w:hAnsiTheme="minorHAnsi" w:cstheme="minorHAnsi"/>
          <w:sz w:val="22"/>
          <w:szCs w:val="22"/>
        </w:rPr>
        <w:t>hab. inż.</w:t>
      </w:r>
      <w:r w:rsidR="003072AD">
        <w:rPr>
          <w:rFonts w:asciiTheme="minorHAnsi" w:hAnsiTheme="minorHAnsi" w:cstheme="minorHAnsi"/>
          <w:sz w:val="22"/>
          <w:szCs w:val="22"/>
        </w:rPr>
        <w:t xml:space="preserve"> </w:t>
      </w:r>
      <w:r w:rsidRPr="001C242D">
        <w:rPr>
          <w:rFonts w:asciiTheme="minorHAnsi" w:hAnsiTheme="minorHAnsi" w:cstheme="minorHAnsi"/>
          <w:sz w:val="22"/>
          <w:szCs w:val="22"/>
        </w:rPr>
        <w:t>Norbert Pał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D3F71" w:rsidRPr="006C1F18">
        <w:rPr>
          <w:rFonts w:asciiTheme="minorHAnsi" w:hAnsiTheme="minorHAnsi" w:cstheme="minorHAnsi"/>
          <w:sz w:val="22"/>
          <w:szCs w:val="22"/>
        </w:rPr>
        <w:t xml:space="preserve">– </w:t>
      </w:r>
      <w:r w:rsidR="00F01063">
        <w:rPr>
          <w:rFonts w:asciiTheme="minorHAnsi" w:hAnsiTheme="minorHAnsi" w:cstheme="minorHAnsi"/>
          <w:sz w:val="22"/>
          <w:szCs w:val="22"/>
        </w:rPr>
        <w:t>Wojskowa Akademia Techniczna</w:t>
      </w:r>
      <w:r w:rsidR="00054CFD">
        <w:rPr>
          <w:rFonts w:asciiTheme="minorHAnsi" w:hAnsiTheme="minorHAnsi" w:cstheme="minorHAnsi"/>
          <w:sz w:val="22"/>
          <w:szCs w:val="22"/>
        </w:rPr>
        <w:t xml:space="preserve"> w Warszawie</w:t>
      </w:r>
    </w:p>
    <w:p w14:paraId="761A9C6B" w14:textId="3C883BCA" w:rsidR="00955D63" w:rsidRPr="008D5B52" w:rsidRDefault="000109F4" w:rsidP="00B451D4">
      <w:pPr>
        <w:pStyle w:val="NormalnyWeb"/>
        <w:spacing w:beforeAutospacing="0" w:after="10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0109F4">
        <w:rPr>
          <w:rFonts w:asciiTheme="minorHAnsi" w:hAnsiTheme="minorHAnsi" w:cstheme="minorHAnsi"/>
          <w:sz w:val="22"/>
          <w:szCs w:val="22"/>
        </w:rPr>
        <w:t>dr</w:t>
      </w:r>
      <w:r w:rsidR="003636C5">
        <w:rPr>
          <w:rFonts w:asciiTheme="minorHAnsi" w:hAnsiTheme="minorHAnsi" w:cstheme="minorHAnsi"/>
          <w:sz w:val="22"/>
          <w:szCs w:val="22"/>
        </w:rPr>
        <w:t xml:space="preserve"> </w:t>
      </w:r>
      <w:r w:rsidRPr="000109F4">
        <w:rPr>
          <w:rFonts w:asciiTheme="minorHAnsi" w:hAnsiTheme="minorHAnsi" w:cstheme="minorHAnsi"/>
          <w:sz w:val="22"/>
          <w:szCs w:val="22"/>
        </w:rPr>
        <w:t xml:space="preserve">hab. </w:t>
      </w:r>
      <w:r w:rsidR="002E3D49">
        <w:rPr>
          <w:rFonts w:asciiTheme="minorHAnsi" w:hAnsiTheme="minorHAnsi" w:cstheme="minorHAnsi"/>
          <w:sz w:val="22"/>
          <w:szCs w:val="22"/>
        </w:rPr>
        <w:t>nauk fizycznych</w:t>
      </w:r>
      <w:r w:rsidRPr="000109F4">
        <w:rPr>
          <w:rFonts w:asciiTheme="minorHAnsi" w:hAnsiTheme="minorHAnsi" w:cstheme="minorHAnsi"/>
          <w:sz w:val="22"/>
          <w:szCs w:val="22"/>
        </w:rPr>
        <w:t xml:space="preserve"> </w:t>
      </w:r>
      <w:r w:rsidR="000E34C0" w:rsidRPr="000E34C0">
        <w:rPr>
          <w:rFonts w:asciiTheme="minorHAnsi" w:hAnsiTheme="minorHAnsi" w:cstheme="minorHAnsi"/>
          <w:sz w:val="22"/>
          <w:szCs w:val="22"/>
        </w:rPr>
        <w:t>Marian Marciniak</w:t>
      </w:r>
      <w:r w:rsidRPr="000109F4">
        <w:rPr>
          <w:rFonts w:asciiTheme="minorHAnsi" w:hAnsiTheme="minorHAnsi" w:cstheme="minorHAnsi"/>
          <w:sz w:val="22"/>
          <w:szCs w:val="22"/>
        </w:rPr>
        <w:t xml:space="preserve">, prof. </w:t>
      </w:r>
      <w:r w:rsidR="000E34C0">
        <w:rPr>
          <w:rFonts w:asciiTheme="minorHAnsi" w:hAnsiTheme="minorHAnsi" w:cstheme="minorHAnsi"/>
          <w:sz w:val="22"/>
          <w:szCs w:val="22"/>
        </w:rPr>
        <w:t xml:space="preserve">Instytutu </w:t>
      </w:r>
      <w:r w:rsidR="00955D63" w:rsidRPr="008D5B52">
        <w:rPr>
          <w:rFonts w:asciiTheme="minorHAnsi" w:hAnsiTheme="minorHAnsi" w:cstheme="minorHAnsi"/>
          <w:sz w:val="22"/>
          <w:szCs w:val="22"/>
        </w:rPr>
        <w:t xml:space="preserve">– </w:t>
      </w:r>
      <w:r w:rsidR="004E724D">
        <w:rPr>
          <w:rFonts w:asciiTheme="minorHAnsi" w:hAnsiTheme="minorHAnsi" w:cstheme="minorHAnsi"/>
          <w:sz w:val="22"/>
          <w:szCs w:val="22"/>
        </w:rPr>
        <w:t>Instytut Łączności – Państwowy Instytut Badawczy</w:t>
      </w:r>
    </w:p>
    <w:p w14:paraId="243D02BF" w14:textId="2A6E9B1B" w:rsidR="00E423CB" w:rsidRDefault="00112B62" w:rsidP="009D2F35">
      <w:pPr>
        <w:spacing w:beforeAutospacing="1" w:afterAutospacing="1"/>
        <w:jc w:val="both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55D63">
        <w:rPr>
          <w:rFonts w:eastAsia="Times New Roman" w:cstheme="minorHAnsi"/>
          <w:color w:val="00000A"/>
          <w:sz w:val="20"/>
          <w:szCs w:val="20"/>
        </w:rPr>
        <w:t xml:space="preserve">w </w:t>
      </w:r>
      <w:r w:rsidR="001E4BC7">
        <w:rPr>
          <w:rFonts w:eastAsia="Times New Roman" w:cstheme="minorHAnsi"/>
          <w:color w:val="00000A"/>
          <w:sz w:val="20"/>
          <w:szCs w:val="20"/>
        </w:rPr>
        <w:t xml:space="preserve">sali </w:t>
      </w:r>
      <w:r w:rsidR="00C4202C">
        <w:rPr>
          <w:rFonts w:eastAsia="Times New Roman" w:cstheme="minorHAnsi"/>
          <w:color w:val="00000A"/>
          <w:sz w:val="20"/>
          <w:szCs w:val="20"/>
        </w:rPr>
        <w:t xml:space="preserve">116 </w:t>
      </w:r>
      <w:r w:rsidR="001E4BC7">
        <w:rPr>
          <w:rFonts w:eastAsia="Times New Roman" w:cstheme="minorHAnsi"/>
          <w:color w:val="00000A"/>
          <w:sz w:val="20"/>
          <w:szCs w:val="20"/>
        </w:rPr>
        <w:t>w gmachu Wydziału Elektroniki i Technik Informacyjnych</w:t>
      </w:r>
      <w:r w:rsidR="005964B9">
        <w:rPr>
          <w:rFonts w:eastAsia="Times New Roman" w:cstheme="minorHAnsi"/>
          <w:color w:val="00000A"/>
          <w:sz w:val="20"/>
          <w:szCs w:val="20"/>
        </w:rPr>
        <w:t xml:space="preserve"> PW</w:t>
      </w:r>
      <w:r w:rsidR="001E4BC7">
        <w:rPr>
          <w:rFonts w:eastAsia="Times New Roman" w:cstheme="minorHAnsi"/>
          <w:color w:val="00000A"/>
          <w:sz w:val="20"/>
          <w:szCs w:val="20"/>
        </w:rPr>
        <w:t xml:space="preserve"> (</w:t>
      </w:r>
      <w:proofErr w:type="gramStart"/>
      <w:r w:rsidR="002C3484">
        <w:rPr>
          <w:rFonts w:eastAsia="Times New Roman" w:cstheme="minorHAnsi"/>
          <w:color w:val="00000A"/>
          <w:sz w:val="20"/>
          <w:szCs w:val="20"/>
        </w:rPr>
        <w:t>ul.</w:t>
      </w:r>
      <w:r w:rsidR="001E4BC7">
        <w:rPr>
          <w:rFonts w:eastAsia="Times New Roman" w:cstheme="minorHAnsi"/>
          <w:color w:val="00000A"/>
          <w:sz w:val="20"/>
          <w:szCs w:val="20"/>
        </w:rPr>
        <w:t>Nowowiejska</w:t>
      </w:r>
      <w:proofErr w:type="gramEnd"/>
      <w:r w:rsidR="001E4BC7">
        <w:rPr>
          <w:rFonts w:eastAsia="Times New Roman" w:cstheme="minorHAnsi"/>
          <w:color w:val="00000A"/>
          <w:sz w:val="20"/>
          <w:szCs w:val="20"/>
        </w:rPr>
        <w:t xml:space="preserve"> 15/19)</w:t>
      </w:r>
      <w:r w:rsidR="00955D63">
        <w:rPr>
          <w:rFonts w:eastAsia="Times New Roman" w:cstheme="minorHAnsi"/>
          <w:color w:val="00000A"/>
          <w:sz w:val="20"/>
          <w:szCs w:val="20"/>
        </w:rPr>
        <w:t xml:space="preserve"> </w:t>
      </w:r>
    </w:p>
    <w:p w14:paraId="49ED9B41" w14:textId="77777777" w:rsidR="00955D63" w:rsidRDefault="00112B62" w:rsidP="00955D6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4136AFD7" w14:textId="14C1D174" w:rsidR="00904D97" w:rsidRPr="00B451D4" w:rsidRDefault="00112B62" w:rsidP="00B451D4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FD14C9" w:rsidRPr="00674D0D">
          <w:rPr>
            <w:rStyle w:val="Hipercze"/>
            <w:rFonts w:eastAsia="Times New Roman" w:cstheme="minorHAnsi"/>
            <w:i/>
            <w:iCs/>
            <w:sz w:val="18"/>
            <w:szCs w:val="18"/>
          </w:rPr>
          <w:t>h</w:t>
        </w:r>
        <w:r w:rsidR="00FD14C9" w:rsidRPr="00674D0D">
          <w:rPr>
            <w:rStyle w:val="Hipercze"/>
            <w:rFonts w:eastAsia="Times New Roman" w:cstheme="minorHAnsi"/>
            <w:i/>
            <w:iCs/>
            <w:sz w:val="18"/>
            <w:szCs w:val="18"/>
            <w:u w:val="none"/>
          </w:rPr>
          <w:t>ttps://bip.pw.edu.pl/Postepowania-w-sprawie-nadania-stopnia-naukowego/Doktoraty/Wszczete-po-30-kwietnia-2019-r/Rada-Naukowa-Dyscypliny-Informatyka-Techniczna-i-Telekomunikacja/mgr-inz.-</w:t>
        </w:r>
        <w:r w:rsidR="00AB341A" w:rsidRPr="00674D0D">
          <w:rPr>
            <w:rStyle w:val="Hipercze"/>
            <w:rFonts w:eastAsia="Times New Roman" w:cstheme="minorHAnsi"/>
            <w:i/>
            <w:iCs/>
            <w:sz w:val="18"/>
            <w:szCs w:val="18"/>
            <w:u w:val="none"/>
          </w:rPr>
          <w:t>Łukasz</w:t>
        </w:r>
        <w:r w:rsidR="004E053C" w:rsidRPr="00674D0D">
          <w:rPr>
            <w:rStyle w:val="Hipercze"/>
            <w:rFonts w:eastAsia="Times New Roman" w:cstheme="minorHAnsi"/>
            <w:i/>
            <w:iCs/>
            <w:sz w:val="18"/>
            <w:szCs w:val="18"/>
            <w:u w:val="none"/>
          </w:rPr>
          <w:t>-</w:t>
        </w:r>
        <w:r w:rsidR="00AB341A" w:rsidRPr="00674D0D">
          <w:rPr>
            <w:rStyle w:val="Hipercze"/>
            <w:rFonts w:eastAsia="Times New Roman" w:cstheme="minorHAnsi"/>
            <w:i/>
            <w:iCs/>
            <w:sz w:val="18"/>
            <w:szCs w:val="18"/>
            <w:u w:val="none"/>
          </w:rPr>
          <w:t>Chorchos</w:t>
        </w:r>
      </w:hyperlink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31271803" w:rsidR="00B770F1" w:rsidRDefault="000844F0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Prof. </w:t>
      </w:r>
      <w:r w:rsidR="00112B62">
        <w:rPr>
          <w:rFonts w:eastAsia="Times New Roman" w:cstheme="minorHAnsi"/>
          <w:b/>
          <w:i/>
          <w:sz w:val="18"/>
          <w:szCs w:val="18"/>
        </w:rPr>
        <w:t>dr hab. inż. Jarosław Arabas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109F4"/>
    <w:rsid w:val="00054CFD"/>
    <w:rsid w:val="00072A02"/>
    <w:rsid w:val="00072D58"/>
    <w:rsid w:val="00077083"/>
    <w:rsid w:val="000844F0"/>
    <w:rsid w:val="000C2757"/>
    <w:rsid w:val="000C5877"/>
    <w:rsid w:val="000E2664"/>
    <w:rsid w:val="000E34C0"/>
    <w:rsid w:val="00112B62"/>
    <w:rsid w:val="0012084B"/>
    <w:rsid w:val="00122404"/>
    <w:rsid w:val="001431CA"/>
    <w:rsid w:val="001518B5"/>
    <w:rsid w:val="001A1E5B"/>
    <w:rsid w:val="001B4BF4"/>
    <w:rsid w:val="001C242D"/>
    <w:rsid w:val="001D46E7"/>
    <w:rsid w:val="001E4815"/>
    <w:rsid w:val="001E4BC7"/>
    <w:rsid w:val="00234DF7"/>
    <w:rsid w:val="0024473C"/>
    <w:rsid w:val="00251C77"/>
    <w:rsid w:val="002729C5"/>
    <w:rsid w:val="0027328D"/>
    <w:rsid w:val="002744FC"/>
    <w:rsid w:val="0027485A"/>
    <w:rsid w:val="002951FA"/>
    <w:rsid w:val="002A1FFE"/>
    <w:rsid w:val="002B4FDC"/>
    <w:rsid w:val="002C3484"/>
    <w:rsid w:val="002C5E9D"/>
    <w:rsid w:val="002D01F8"/>
    <w:rsid w:val="002E38A7"/>
    <w:rsid w:val="002E3D49"/>
    <w:rsid w:val="002E58D4"/>
    <w:rsid w:val="002F7384"/>
    <w:rsid w:val="003072AD"/>
    <w:rsid w:val="00313B6D"/>
    <w:rsid w:val="003445D6"/>
    <w:rsid w:val="003636C5"/>
    <w:rsid w:val="003A4E08"/>
    <w:rsid w:val="003C1225"/>
    <w:rsid w:val="003F3C1D"/>
    <w:rsid w:val="00443C5A"/>
    <w:rsid w:val="00453D56"/>
    <w:rsid w:val="00461AF1"/>
    <w:rsid w:val="00480FF0"/>
    <w:rsid w:val="0049453B"/>
    <w:rsid w:val="004B2F62"/>
    <w:rsid w:val="004E053C"/>
    <w:rsid w:val="004E724D"/>
    <w:rsid w:val="00514E73"/>
    <w:rsid w:val="005964B9"/>
    <w:rsid w:val="005B2EB4"/>
    <w:rsid w:val="005D48D1"/>
    <w:rsid w:val="005E6E0E"/>
    <w:rsid w:val="00611D8C"/>
    <w:rsid w:val="00674D0D"/>
    <w:rsid w:val="006A090F"/>
    <w:rsid w:val="006C0898"/>
    <w:rsid w:val="006C1F18"/>
    <w:rsid w:val="007027CF"/>
    <w:rsid w:val="007100E3"/>
    <w:rsid w:val="00712016"/>
    <w:rsid w:val="00712E80"/>
    <w:rsid w:val="00743E73"/>
    <w:rsid w:val="007602A5"/>
    <w:rsid w:val="00771C25"/>
    <w:rsid w:val="007A5531"/>
    <w:rsid w:val="007C1D0F"/>
    <w:rsid w:val="007F3785"/>
    <w:rsid w:val="008060C5"/>
    <w:rsid w:val="00825942"/>
    <w:rsid w:val="00856736"/>
    <w:rsid w:val="008A0AAB"/>
    <w:rsid w:val="008D5B52"/>
    <w:rsid w:val="00904D97"/>
    <w:rsid w:val="00907AF0"/>
    <w:rsid w:val="0092122C"/>
    <w:rsid w:val="00955D63"/>
    <w:rsid w:val="00965F9C"/>
    <w:rsid w:val="00965FE1"/>
    <w:rsid w:val="009A3B57"/>
    <w:rsid w:val="009A79C5"/>
    <w:rsid w:val="009B1BE1"/>
    <w:rsid w:val="009B1C64"/>
    <w:rsid w:val="009B2275"/>
    <w:rsid w:val="009C19B7"/>
    <w:rsid w:val="009D2F35"/>
    <w:rsid w:val="009E2ADD"/>
    <w:rsid w:val="009F2147"/>
    <w:rsid w:val="009F3D5A"/>
    <w:rsid w:val="00A01CAE"/>
    <w:rsid w:val="00A12403"/>
    <w:rsid w:val="00A17203"/>
    <w:rsid w:val="00A41A25"/>
    <w:rsid w:val="00A737AE"/>
    <w:rsid w:val="00A80402"/>
    <w:rsid w:val="00A8199E"/>
    <w:rsid w:val="00AA33F9"/>
    <w:rsid w:val="00AB341A"/>
    <w:rsid w:val="00AC779A"/>
    <w:rsid w:val="00AD1F41"/>
    <w:rsid w:val="00AF2432"/>
    <w:rsid w:val="00B13832"/>
    <w:rsid w:val="00B451D4"/>
    <w:rsid w:val="00B770F1"/>
    <w:rsid w:val="00C04481"/>
    <w:rsid w:val="00C4202C"/>
    <w:rsid w:val="00C53BB5"/>
    <w:rsid w:val="00CB2015"/>
    <w:rsid w:val="00CC03D5"/>
    <w:rsid w:val="00CE0F0B"/>
    <w:rsid w:val="00D021E5"/>
    <w:rsid w:val="00D15660"/>
    <w:rsid w:val="00D22523"/>
    <w:rsid w:val="00D24D19"/>
    <w:rsid w:val="00D31555"/>
    <w:rsid w:val="00D326B0"/>
    <w:rsid w:val="00D507C8"/>
    <w:rsid w:val="00D56B7A"/>
    <w:rsid w:val="00D91968"/>
    <w:rsid w:val="00DD3F71"/>
    <w:rsid w:val="00DE1787"/>
    <w:rsid w:val="00E11DEE"/>
    <w:rsid w:val="00E423CB"/>
    <w:rsid w:val="00E44418"/>
    <w:rsid w:val="00E81B67"/>
    <w:rsid w:val="00EC4B6B"/>
    <w:rsid w:val="00EC56BA"/>
    <w:rsid w:val="00EE2D7B"/>
    <w:rsid w:val="00EE56FF"/>
    <w:rsid w:val="00F01063"/>
    <w:rsid w:val="00F127DE"/>
    <w:rsid w:val="00F132B7"/>
    <w:rsid w:val="00F14716"/>
    <w:rsid w:val="00F23116"/>
    <w:rsid w:val="00F25D99"/>
    <w:rsid w:val="00FD0AA5"/>
    <w:rsid w:val="00FD1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p.pw.edu.pl/Postepowania-w-sprawie-nadania-stopnia-naukowego/Doktoraty/Wszczete-po-30-kwietnia-2019-r/Rada-Naukowa-Dyscypliny-Informatyka-Techniczna-i-Telekomunikacja/mgr-inz.-Lukasz-Chorchos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5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10</cp:revision>
  <dcterms:created xsi:type="dcterms:W3CDTF">2026-04-15T13:49:00Z</dcterms:created>
  <dcterms:modified xsi:type="dcterms:W3CDTF">2026-04-16T08:0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